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DD0A0" w14:textId="65E69646" w:rsidR="00557C0B" w:rsidRDefault="00557C0B" w:rsidP="0034630E">
      <w:pPr>
        <w:rPr>
          <w:rFonts w:ascii="Garamond" w:hAnsi="Garamond"/>
          <w:b/>
        </w:rPr>
      </w:pPr>
      <w:bookmarkStart w:id="0" w:name="_Hlk504129392"/>
      <w:r>
        <w:rPr>
          <w:rFonts w:ascii="Garamond" w:hAnsi="Garamond"/>
          <w:b/>
        </w:rPr>
        <w:t xml:space="preserve">Group 2 </w:t>
      </w:r>
    </w:p>
    <w:p w14:paraId="5A1FE35B" w14:textId="7F080709" w:rsidR="00557C0B" w:rsidRDefault="00557C0B" w:rsidP="0034630E">
      <w:pPr>
        <w:rPr>
          <w:rFonts w:ascii="Garamond" w:hAnsi="Garamond"/>
          <w:b/>
        </w:rPr>
      </w:pPr>
      <w:r>
        <w:rPr>
          <w:rFonts w:ascii="Garamond" w:hAnsi="Garamond"/>
          <w:b/>
        </w:rPr>
        <w:t>Prof. Rudin</w:t>
      </w:r>
    </w:p>
    <w:p w14:paraId="7202DF4D" w14:textId="638C45A7" w:rsidR="00557C0B" w:rsidRDefault="00557C0B" w:rsidP="0034630E">
      <w:pPr>
        <w:rPr>
          <w:rFonts w:ascii="Garamond" w:hAnsi="Garamond"/>
          <w:b/>
        </w:rPr>
      </w:pPr>
      <w:r>
        <w:rPr>
          <w:rFonts w:ascii="Garamond" w:hAnsi="Garamond"/>
          <w:b/>
        </w:rPr>
        <w:t>11/07/22</w:t>
      </w:r>
    </w:p>
    <w:p w14:paraId="02ED2D7B" w14:textId="15E364C7" w:rsidR="0034630E" w:rsidRPr="00336348" w:rsidRDefault="0034630E" w:rsidP="0034630E">
      <w:pPr>
        <w:rPr>
          <w:rFonts w:ascii="Garamond" w:hAnsi="Garamond"/>
          <w:b/>
        </w:rPr>
      </w:pPr>
      <w:r w:rsidRPr="00336348">
        <w:rPr>
          <w:rFonts w:ascii="Garamond" w:hAnsi="Garamond"/>
          <w:b/>
        </w:rPr>
        <w:t xml:space="preserve">Assignment </w:t>
      </w:r>
      <w:r w:rsidR="004609F1">
        <w:rPr>
          <w:rFonts w:ascii="Garamond" w:hAnsi="Garamond"/>
          <w:b/>
        </w:rPr>
        <w:t>1</w:t>
      </w:r>
      <w:r w:rsidR="008C5BDB">
        <w:rPr>
          <w:rFonts w:ascii="Garamond" w:hAnsi="Garamond"/>
          <w:b/>
        </w:rPr>
        <w:t>2</w:t>
      </w:r>
      <w:r w:rsidR="00636C7F">
        <w:rPr>
          <w:rFonts w:ascii="Garamond" w:hAnsi="Garamond"/>
          <w:b/>
        </w:rPr>
        <w:t>-T</w:t>
      </w:r>
      <w:r w:rsidRPr="00336348">
        <w:rPr>
          <w:rFonts w:ascii="Garamond" w:hAnsi="Garamond"/>
          <w:b/>
        </w:rPr>
        <w:t xml:space="preserve">: </w:t>
      </w:r>
      <w:r w:rsidRPr="009842DE">
        <w:rPr>
          <w:rFonts w:ascii="Garamond" w:hAnsi="Garamond"/>
          <w:b/>
        </w:rPr>
        <w:t>Brief Sponsor Meeting #</w:t>
      </w:r>
      <w:r w:rsidR="003515A9">
        <w:rPr>
          <w:rFonts w:ascii="Garamond" w:hAnsi="Garamond"/>
          <w:b/>
        </w:rPr>
        <w:t>3</w:t>
      </w:r>
      <w:r>
        <w:rPr>
          <w:rFonts w:ascii="Garamond" w:hAnsi="Garamond"/>
          <w:b/>
        </w:rPr>
        <w:t xml:space="preserve"> – Team Assignment</w:t>
      </w:r>
      <w:r w:rsidR="00BD5598">
        <w:rPr>
          <w:rFonts w:ascii="Garamond" w:hAnsi="Garamond"/>
          <w:b/>
        </w:rPr>
        <w:t xml:space="preserve"> – Due </w:t>
      </w:r>
      <w:r w:rsidR="00E86F75">
        <w:rPr>
          <w:rFonts w:ascii="Garamond" w:hAnsi="Garamond"/>
          <w:b/>
        </w:rPr>
        <w:t>11/7</w:t>
      </w:r>
    </w:p>
    <w:bookmarkEnd w:id="0"/>
    <w:p w14:paraId="383A37FA" w14:textId="77777777" w:rsidR="0034630E" w:rsidRDefault="0034630E" w:rsidP="0034630E">
      <w:pPr>
        <w:rPr>
          <w:rFonts w:ascii="Garamond" w:hAnsi="Garamond"/>
        </w:rPr>
      </w:pPr>
    </w:p>
    <w:p w14:paraId="2C8252B4" w14:textId="0B617ABA" w:rsidR="0034630E" w:rsidRDefault="0034630E" w:rsidP="0034630E">
      <w:pPr>
        <w:rPr>
          <w:rFonts w:ascii="Garamond" w:hAnsi="Garamond" w:cs="Arial"/>
          <w:b/>
          <w:szCs w:val="20"/>
        </w:rPr>
      </w:pPr>
      <w:r>
        <w:rPr>
          <w:rFonts w:ascii="Garamond" w:hAnsi="Garamond" w:cs="Arial"/>
          <w:b/>
          <w:szCs w:val="20"/>
        </w:rPr>
        <w:t xml:space="preserve">ASSIGNMENT </w:t>
      </w:r>
      <w:r w:rsidRPr="00336348">
        <w:rPr>
          <w:rFonts w:ascii="Garamond" w:hAnsi="Garamond" w:cs="Arial"/>
          <w:b/>
          <w:szCs w:val="20"/>
        </w:rPr>
        <w:t>OVERVIEW</w:t>
      </w:r>
      <w:r>
        <w:rPr>
          <w:rFonts w:ascii="Garamond" w:hAnsi="Garamond" w:cs="Arial"/>
          <w:b/>
          <w:szCs w:val="20"/>
        </w:rPr>
        <w:t xml:space="preserve"> </w:t>
      </w:r>
    </w:p>
    <w:p w14:paraId="376336F0" w14:textId="41186C92" w:rsidR="00872BC3" w:rsidRDefault="00872BC3" w:rsidP="00872BC3">
      <w:pPr>
        <w:spacing w:after="120"/>
        <w:rPr>
          <w:rFonts w:ascii="Garamond" w:hAnsi="Garamond" w:cs="Arial"/>
          <w:szCs w:val="20"/>
        </w:rPr>
      </w:pPr>
      <w:bookmarkStart w:id="1" w:name="_Hlk61188402"/>
      <w:r>
        <w:rPr>
          <w:rFonts w:ascii="Garamond" w:hAnsi="Garamond" w:cs="Arial"/>
          <w:szCs w:val="20"/>
        </w:rPr>
        <w:t xml:space="preserve">This assignment is a </w:t>
      </w:r>
      <w:r w:rsidR="00BD5598">
        <w:rPr>
          <w:rFonts w:ascii="Garamond" w:hAnsi="Garamond" w:cs="Arial"/>
          <w:szCs w:val="20"/>
        </w:rPr>
        <w:t>Group</w:t>
      </w:r>
      <w:r>
        <w:rPr>
          <w:rFonts w:ascii="Garamond" w:hAnsi="Garamond" w:cs="Arial"/>
          <w:szCs w:val="20"/>
        </w:rPr>
        <w:t xml:space="preserve"> Assignment with a written</w:t>
      </w:r>
      <w:r w:rsidR="00B27465">
        <w:rPr>
          <w:rFonts w:ascii="Garamond" w:hAnsi="Garamond" w:cs="Arial"/>
          <w:szCs w:val="20"/>
        </w:rPr>
        <w:t xml:space="preserve"> component.</w:t>
      </w:r>
      <w:r>
        <w:rPr>
          <w:rFonts w:ascii="Garamond" w:hAnsi="Garamond" w:cs="Arial"/>
          <w:szCs w:val="20"/>
        </w:rPr>
        <w:t xml:space="preserve">  </w:t>
      </w:r>
    </w:p>
    <w:bookmarkEnd w:id="1"/>
    <w:p w14:paraId="35ADE5CC" w14:textId="7CE5D978" w:rsidR="00872BC3" w:rsidRDefault="00373617" w:rsidP="00373617">
      <w:pPr>
        <w:rPr>
          <w:rFonts w:ascii="Garamond" w:hAnsi="Garamond" w:cs="Arial"/>
          <w:szCs w:val="20"/>
        </w:rPr>
      </w:pPr>
      <w:r>
        <w:rPr>
          <w:rFonts w:ascii="Garamond" w:hAnsi="Garamond" w:cs="Arial"/>
          <w:szCs w:val="20"/>
        </w:rPr>
        <w:t xml:space="preserve">The </w:t>
      </w:r>
      <w:r w:rsidR="00BD5598">
        <w:rPr>
          <w:rFonts w:ascii="Garamond" w:hAnsi="Garamond" w:cs="Arial"/>
          <w:szCs w:val="20"/>
        </w:rPr>
        <w:t>purpose</w:t>
      </w:r>
      <w:r>
        <w:rPr>
          <w:rFonts w:ascii="Garamond" w:hAnsi="Garamond" w:cs="Arial"/>
          <w:szCs w:val="20"/>
        </w:rPr>
        <w:t xml:space="preserve"> of this assignment is to </w:t>
      </w:r>
      <w:r w:rsidR="00BD5598">
        <w:rPr>
          <w:rFonts w:ascii="Garamond" w:hAnsi="Garamond" w:cs="Arial"/>
          <w:szCs w:val="20"/>
        </w:rPr>
        <w:t>develop</w:t>
      </w:r>
      <w:r>
        <w:rPr>
          <w:rFonts w:ascii="Garamond" w:hAnsi="Garamond" w:cs="Arial"/>
          <w:szCs w:val="20"/>
        </w:rPr>
        <w:t xml:space="preserve"> your project planning, analytical, and reporting skills.</w:t>
      </w:r>
    </w:p>
    <w:p w14:paraId="3F79D043" w14:textId="77777777" w:rsidR="00373617" w:rsidRPr="00336348" w:rsidRDefault="00373617" w:rsidP="00373617">
      <w:pPr>
        <w:rPr>
          <w:rFonts w:ascii="Garamond" w:hAnsi="Garamond" w:cs="Arial"/>
          <w:b/>
          <w:szCs w:val="20"/>
        </w:rPr>
      </w:pPr>
    </w:p>
    <w:p w14:paraId="07D7B9B5" w14:textId="77777777" w:rsidR="003663E9" w:rsidRPr="007B33DC" w:rsidRDefault="003663E9" w:rsidP="003663E9">
      <w:pPr>
        <w:rPr>
          <w:rFonts w:ascii="Garamond" w:hAnsi="Garamond"/>
          <w:b/>
        </w:rPr>
      </w:pPr>
      <w:r>
        <w:rPr>
          <w:rFonts w:ascii="Garamond" w:hAnsi="Garamond"/>
          <w:b/>
        </w:rPr>
        <w:t>SOURCES</w:t>
      </w:r>
    </w:p>
    <w:p w14:paraId="79FC07B4" w14:textId="77777777" w:rsidR="003663E9" w:rsidRDefault="003663E9" w:rsidP="003663E9">
      <w:pPr>
        <w:ind w:left="720" w:hanging="720"/>
        <w:rPr>
          <w:rFonts w:ascii="Garamond" w:hAnsi="Garamond"/>
        </w:rPr>
      </w:pPr>
      <w:r>
        <w:rPr>
          <w:rFonts w:ascii="Garamond" w:hAnsi="Garamond"/>
        </w:rPr>
        <w:t xml:space="preserve">Farrell, P. </w:t>
      </w:r>
      <w:r w:rsidRPr="007B33DC">
        <w:rPr>
          <w:rFonts w:ascii="Garamond" w:hAnsi="Garamond"/>
        </w:rPr>
        <w:t xml:space="preserve">(2017). </w:t>
      </w:r>
      <w:r w:rsidRPr="004215E9">
        <w:rPr>
          <w:rFonts w:ascii="Garamond" w:hAnsi="Garamond"/>
          <w:i/>
        </w:rPr>
        <w:t>IT capstone project</w:t>
      </w:r>
      <w:r>
        <w:rPr>
          <w:rFonts w:ascii="Garamond" w:hAnsi="Garamond"/>
          <w:i/>
        </w:rPr>
        <w:t xml:space="preserve"> (3d ed.)</w:t>
      </w:r>
      <w:r>
        <w:rPr>
          <w:rFonts w:ascii="Garamond" w:hAnsi="Garamond"/>
        </w:rPr>
        <w:t>. Dubuque, IA</w:t>
      </w:r>
      <w:r w:rsidRPr="007B33DC">
        <w:rPr>
          <w:rFonts w:ascii="Garamond" w:hAnsi="Garamond"/>
        </w:rPr>
        <w:t xml:space="preserve">: </w:t>
      </w:r>
      <w:r>
        <w:rPr>
          <w:rFonts w:ascii="Garamond" w:hAnsi="Garamond"/>
        </w:rPr>
        <w:t>Kendal Hunt Publishers</w:t>
      </w:r>
      <w:r w:rsidRPr="007B33DC">
        <w:rPr>
          <w:rFonts w:ascii="Garamond" w:hAnsi="Garamond"/>
        </w:rPr>
        <w:t xml:space="preserve">.  </w:t>
      </w:r>
    </w:p>
    <w:p w14:paraId="0B274A54" w14:textId="77777777" w:rsidR="003663E9" w:rsidRDefault="003663E9" w:rsidP="0034630E">
      <w:pPr>
        <w:rPr>
          <w:rFonts w:ascii="Garamond" w:hAnsi="Garamond" w:cs="Arial"/>
          <w:b/>
          <w:szCs w:val="20"/>
        </w:rPr>
      </w:pPr>
    </w:p>
    <w:p w14:paraId="3C71905F" w14:textId="77777777" w:rsidR="00394D7C" w:rsidRPr="00336348" w:rsidRDefault="00394D7C" w:rsidP="00394D7C">
      <w:pPr>
        <w:rPr>
          <w:rFonts w:ascii="Garamond" w:hAnsi="Garamond" w:cs="Arial"/>
          <w:b/>
          <w:szCs w:val="20"/>
        </w:rPr>
      </w:pPr>
      <w:r w:rsidRPr="00336348">
        <w:rPr>
          <w:rFonts w:ascii="Garamond" w:hAnsi="Garamond" w:cs="Arial"/>
          <w:b/>
          <w:szCs w:val="20"/>
        </w:rPr>
        <w:t>INSTRUCTIONS</w:t>
      </w:r>
    </w:p>
    <w:p w14:paraId="6BBC5E42" w14:textId="77777777" w:rsidR="00394D7C" w:rsidRPr="00336348" w:rsidRDefault="00394D7C" w:rsidP="00394D7C">
      <w:pPr>
        <w:spacing w:after="120"/>
        <w:rPr>
          <w:rFonts w:ascii="Garamond" w:hAnsi="Garamond" w:cs="Arial"/>
          <w:szCs w:val="20"/>
        </w:rPr>
      </w:pPr>
      <w:r>
        <w:rPr>
          <w:rFonts w:ascii="Garamond" w:hAnsi="Garamond" w:cs="Arial"/>
          <w:szCs w:val="20"/>
        </w:rPr>
        <w:t xml:space="preserve">In a format that you can submit to Blackboard and supports your Capstone Notebook, </w:t>
      </w:r>
      <w:r w:rsidRPr="00336348">
        <w:rPr>
          <w:rFonts w:ascii="Garamond" w:hAnsi="Garamond" w:cs="Arial"/>
          <w:szCs w:val="20"/>
        </w:rPr>
        <w:t>provide the following:</w:t>
      </w:r>
    </w:p>
    <w:p w14:paraId="1DC2AF80" w14:textId="0D9369D0" w:rsidR="00394D7C" w:rsidRDefault="00E86F75">
      <w:pPr>
        <w:pStyle w:val="ListParagraph"/>
        <w:numPr>
          <w:ilvl w:val="0"/>
          <w:numId w:val="11"/>
        </w:numPr>
        <w:spacing w:after="120"/>
        <w:rPr>
          <w:rFonts w:ascii="Garamond" w:hAnsi="Garamond" w:cs="Arial"/>
          <w:szCs w:val="20"/>
        </w:rPr>
      </w:pPr>
      <w:r>
        <w:rPr>
          <w:rFonts w:ascii="Garamond" w:hAnsi="Garamond" w:cs="Arial"/>
          <w:szCs w:val="20"/>
        </w:rPr>
        <w:t xml:space="preserve">Provide </w:t>
      </w:r>
      <w:r w:rsidR="002D7BDF">
        <w:rPr>
          <w:rFonts w:ascii="Garamond" w:hAnsi="Garamond" w:cs="Arial"/>
          <w:szCs w:val="20"/>
        </w:rPr>
        <w:t>your group’s m</w:t>
      </w:r>
      <w:r w:rsidR="00394D7C" w:rsidRPr="00872BC3">
        <w:rPr>
          <w:rFonts w:ascii="Garamond" w:hAnsi="Garamond" w:cs="Arial"/>
          <w:szCs w:val="20"/>
        </w:rPr>
        <w:t xml:space="preserve">eeting </w:t>
      </w:r>
      <w:r w:rsidR="002D7BDF">
        <w:rPr>
          <w:rFonts w:ascii="Garamond" w:hAnsi="Garamond" w:cs="Arial"/>
          <w:szCs w:val="20"/>
        </w:rPr>
        <w:t>a</w:t>
      </w:r>
      <w:r w:rsidR="00394D7C">
        <w:rPr>
          <w:rFonts w:ascii="Garamond" w:hAnsi="Garamond" w:cs="Arial"/>
          <w:szCs w:val="20"/>
        </w:rPr>
        <w:t xml:space="preserve">genda and </w:t>
      </w:r>
      <w:r w:rsidR="002D7BDF">
        <w:rPr>
          <w:rFonts w:ascii="Garamond" w:hAnsi="Garamond" w:cs="Arial"/>
          <w:szCs w:val="20"/>
        </w:rPr>
        <w:t>m</w:t>
      </w:r>
      <w:r w:rsidR="00394D7C">
        <w:rPr>
          <w:rFonts w:ascii="Garamond" w:hAnsi="Garamond" w:cs="Arial"/>
          <w:szCs w:val="20"/>
        </w:rPr>
        <w:t xml:space="preserve">eeting </w:t>
      </w:r>
      <w:r w:rsidR="002D7BDF">
        <w:rPr>
          <w:rFonts w:ascii="Garamond" w:hAnsi="Garamond" w:cs="Arial"/>
          <w:szCs w:val="20"/>
        </w:rPr>
        <w:t>m</w:t>
      </w:r>
      <w:r w:rsidR="00394D7C">
        <w:rPr>
          <w:rFonts w:ascii="Garamond" w:hAnsi="Garamond" w:cs="Arial"/>
          <w:szCs w:val="20"/>
        </w:rPr>
        <w:t>inutes</w:t>
      </w:r>
    </w:p>
    <w:p w14:paraId="50D37533" w14:textId="6C3529DF" w:rsidR="00394D7C" w:rsidRDefault="00221E27">
      <w:pPr>
        <w:pStyle w:val="ListParagraph"/>
        <w:numPr>
          <w:ilvl w:val="1"/>
          <w:numId w:val="11"/>
        </w:numPr>
        <w:spacing w:after="120"/>
        <w:rPr>
          <w:rFonts w:ascii="Garamond" w:hAnsi="Garamond" w:cs="Arial"/>
          <w:szCs w:val="20"/>
        </w:rPr>
      </w:pPr>
      <w:r>
        <w:rPr>
          <w:rFonts w:ascii="Garamond" w:hAnsi="Garamond" w:cs="Arial"/>
          <w:szCs w:val="20"/>
        </w:rPr>
        <w:t xml:space="preserve">Your meeting minutes should be written so that someone who did not attend the meeting can understand the minutes. </w:t>
      </w:r>
    </w:p>
    <w:p w14:paraId="4E942F78" w14:textId="586A1D56" w:rsidR="00D5383B" w:rsidRPr="00D5383B" w:rsidRDefault="00D5383B">
      <w:pPr>
        <w:pStyle w:val="ListParagraph"/>
        <w:numPr>
          <w:ilvl w:val="0"/>
          <w:numId w:val="13"/>
        </w:numPr>
        <w:spacing w:after="120"/>
        <w:rPr>
          <w:rFonts w:ascii="Garamond" w:hAnsi="Garamond" w:cs="Arial"/>
          <w:szCs w:val="20"/>
        </w:rPr>
      </w:pPr>
      <w:r>
        <w:rPr>
          <w:rFonts w:ascii="Garamond" w:hAnsi="Garamond" w:cs="Arial"/>
          <w:szCs w:val="20"/>
        </w:rPr>
        <w:t xml:space="preserve">We started talking to our sponsor about the final design of the website. We have been looking at a </w:t>
      </w:r>
      <w:proofErr w:type="gramStart"/>
      <w:r>
        <w:rPr>
          <w:rFonts w:ascii="Garamond" w:hAnsi="Garamond" w:cs="Arial"/>
          <w:szCs w:val="20"/>
        </w:rPr>
        <w:t>competitors</w:t>
      </w:r>
      <w:proofErr w:type="gramEnd"/>
      <w:r>
        <w:rPr>
          <w:rFonts w:ascii="Garamond" w:hAnsi="Garamond" w:cs="Arial"/>
          <w:szCs w:val="20"/>
        </w:rPr>
        <w:t xml:space="preserve"> website to see what we need to include for our website. We discussed what variables that would be used in the scheduler. The meeting lasted 30 minutes. </w:t>
      </w:r>
    </w:p>
    <w:p w14:paraId="5B440C1A" w14:textId="77777777" w:rsidR="00394D7C" w:rsidRDefault="00394D7C">
      <w:pPr>
        <w:pStyle w:val="ListParagraph"/>
        <w:numPr>
          <w:ilvl w:val="0"/>
          <w:numId w:val="11"/>
        </w:numPr>
        <w:spacing w:after="120"/>
        <w:rPr>
          <w:rFonts w:ascii="Garamond" w:hAnsi="Garamond" w:cs="Arial"/>
          <w:szCs w:val="20"/>
        </w:rPr>
      </w:pPr>
      <w:r>
        <w:rPr>
          <w:rFonts w:ascii="Garamond" w:hAnsi="Garamond" w:cs="Arial"/>
          <w:szCs w:val="20"/>
        </w:rPr>
        <w:t xml:space="preserve">Answer the following questions: </w:t>
      </w:r>
    </w:p>
    <w:p w14:paraId="5C9134D5" w14:textId="79F45630" w:rsidR="00394D7C" w:rsidRDefault="00394D7C">
      <w:pPr>
        <w:pStyle w:val="ListParagraph"/>
        <w:numPr>
          <w:ilvl w:val="1"/>
          <w:numId w:val="11"/>
        </w:numPr>
        <w:spacing w:after="120"/>
        <w:rPr>
          <w:rFonts w:ascii="Garamond" w:hAnsi="Garamond" w:cs="Arial"/>
          <w:szCs w:val="20"/>
        </w:rPr>
      </w:pPr>
      <w:r w:rsidRPr="00636C7F">
        <w:rPr>
          <w:rFonts w:ascii="Garamond" w:hAnsi="Garamond" w:cs="Arial"/>
          <w:szCs w:val="20"/>
        </w:rPr>
        <w:t>Were there any problems or issues to completing your project revealed?</w:t>
      </w:r>
    </w:p>
    <w:p w14:paraId="2D9B697F" w14:textId="15310D99" w:rsidR="00D5383B" w:rsidRDefault="00D5383B">
      <w:pPr>
        <w:pStyle w:val="ListParagraph"/>
        <w:numPr>
          <w:ilvl w:val="0"/>
          <w:numId w:val="13"/>
        </w:numPr>
        <w:spacing w:after="120"/>
        <w:rPr>
          <w:rFonts w:ascii="Garamond" w:hAnsi="Garamond" w:cs="Arial"/>
          <w:szCs w:val="20"/>
        </w:rPr>
      </w:pPr>
      <w:r>
        <w:rPr>
          <w:rFonts w:ascii="Garamond" w:hAnsi="Garamond" w:cs="Arial"/>
          <w:szCs w:val="20"/>
        </w:rPr>
        <w:t xml:space="preserve">At this time there were no problems found in completing our project. </w:t>
      </w:r>
      <w:r w:rsidR="0058409A">
        <w:rPr>
          <w:rFonts w:ascii="Garamond" w:hAnsi="Garamond" w:cs="Arial"/>
          <w:szCs w:val="20"/>
        </w:rPr>
        <w:t xml:space="preserve">We </w:t>
      </w:r>
      <w:r w:rsidR="00557C0B">
        <w:rPr>
          <w:rFonts w:ascii="Garamond" w:hAnsi="Garamond" w:cs="Arial"/>
          <w:szCs w:val="20"/>
        </w:rPr>
        <w:t xml:space="preserve">expect problems to arise when we start some processes of the website. </w:t>
      </w:r>
    </w:p>
    <w:p w14:paraId="49A4C517" w14:textId="4FB2EDA5" w:rsidR="00394D7C" w:rsidRDefault="00394D7C">
      <w:pPr>
        <w:pStyle w:val="ListParagraph"/>
        <w:numPr>
          <w:ilvl w:val="1"/>
          <w:numId w:val="11"/>
        </w:numPr>
        <w:spacing w:after="120"/>
        <w:rPr>
          <w:rFonts w:ascii="Garamond" w:hAnsi="Garamond" w:cs="Arial"/>
          <w:szCs w:val="20"/>
        </w:rPr>
      </w:pPr>
      <w:r w:rsidRPr="00636C7F">
        <w:rPr>
          <w:rFonts w:ascii="Garamond" w:hAnsi="Garamond" w:cs="Arial"/>
          <w:szCs w:val="20"/>
        </w:rPr>
        <w:t>Were there any changes to the original plan discussed, and/or approved during this meeting?  What were they?</w:t>
      </w:r>
    </w:p>
    <w:p w14:paraId="1E53A07F" w14:textId="4EDAAA79" w:rsidR="00D5383B" w:rsidRDefault="00D5383B">
      <w:pPr>
        <w:pStyle w:val="ListParagraph"/>
        <w:numPr>
          <w:ilvl w:val="0"/>
          <w:numId w:val="13"/>
        </w:numPr>
        <w:spacing w:after="120"/>
        <w:rPr>
          <w:rFonts w:ascii="Garamond" w:hAnsi="Garamond" w:cs="Arial"/>
          <w:szCs w:val="20"/>
        </w:rPr>
      </w:pPr>
      <w:r>
        <w:rPr>
          <w:rFonts w:ascii="Garamond" w:hAnsi="Garamond" w:cs="Arial"/>
          <w:szCs w:val="20"/>
        </w:rPr>
        <w:t xml:space="preserve">There were no changes to the original plan that were discussed in this meeting. </w:t>
      </w:r>
    </w:p>
    <w:p w14:paraId="5129EAE8" w14:textId="687136C5" w:rsidR="00394D7C" w:rsidRDefault="00394D7C">
      <w:pPr>
        <w:pStyle w:val="ListParagraph"/>
        <w:numPr>
          <w:ilvl w:val="1"/>
          <w:numId w:val="11"/>
        </w:numPr>
        <w:spacing w:after="120"/>
        <w:rPr>
          <w:rFonts w:ascii="Garamond" w:hAnsi="Garamond" w:cs="Arial"/>
          <w:szCs w:val="20"/>
        </w:rPr>
      </w:pPr>
      <w:r w:rsidRPr="00636C7F">
        <w:rPr>
          <w:rFonts w:ascii="Garamond" w:hAnsi="Garamond" w:cs="Arial"/>
          <w:szCs w:val="20"/>
        </w:rPr>
        <w:t>Were there any other significant topics discussed?</w:t>
      </w:r>
    </w:p>
    <w:p w14:paraId="5A4F05A5" w14:textId="24EA7B77" w:rsidR="00D5383B" w:rsidRDefault="00D5383B">
      <w:pPr>
        <w:pStyle w:val="ListParagraph"/>
        <w:numPr>
          <w:ilvl w:val="0"/>
          <w:numId w:val="13"/>
        </w:numPr>
        <w:spacing w:after="120"/>
        <w:rPr>
          <w:rFonts w:ascii="Garamond" w:hAnsi="Garamond" w:cs="Arial"/>
          <w:szCs w:val="20"/>
        </w:rPr>
      </w:pPr>
      <w:r>
        <w:rPr>
          <w:rFonts w:ascii="Garamond" w:hAnsi="Garamond" w:cs="Arial"/>
          <w:szCs w:val="20"/>
        </w:rPr>
        <w:t>No significant topics were discussed, the meeting was straight forward.</w:t>
      </w:r>
    </w:p>
    <w:p w14:paraId="5025A12B" w14:textId="528F3BFA" w:rsidR="00394D7C" w:rsidRDefault="00394D7C">
      <w:pPr>
        <w:pStyle w:val="ListParagraph"/>
        <w:numPr>
          <w:ilvl w:val="1"/>
          <w:numId w:val="11"/>
        </w:numPr>
        <w:spacing w:after="120"/>
        <w:rPr>
          <w:rFonts w:ascii="Garamond" w:hAnsi="Garamond" w:cs="Arial"/>
          <w:szCs w:val="20"/>
          <w:highlight w:val="yellow"/>
        </w:rPr>
      </w:pPr>
      <w:r w:rsidRPr="00BF232D">
        <w:rPr>
          <w:rFonts w:ascii="Garamond" w:hAnsi="Garamond" w:cs="Arial"/>
          <w:szCs w:val="20"/>
          <w:highlight w:val="yellow"/>
        </w:rPr>
        <w:t>What are your top priorities or “action items” for your project?</w:t>
      </w:r>
    </w:p>
    <w:p w14:paraId="5BFCC50E" w14:textId="0688189F" w:rsidR="00D5383B" w:rsidRPr="00D5383B" w:rsidRDefault="0058409A">
      <w:pPr>
        <w:pStyle w:val="ListParagraph"/>
        <w:numPr>
          <w:ilvl w:val="0"/>
          <w:numId w:val="13"/>
        </w:numPr>
        <w:spacing w:after="120"/>
        <w:rPr>
          <w:rFonts w:ascii="Garamond" w:hAnsi="Garamond" w:cs="Arial"/>
          <w:szCs w:val="20"/>
        </w:rPr>
      </w:pPr>
      <w:r>
        <w:rPr>
          <w:rFonts w:ascii="Garamond" w:hAnsi="Garamond" w:cs="Arial"/>
          <w:szCs w:val="20"/>
        </w:rPr>
        <w:t>T</w:t>
      </w:r>
      <w:r w:rsidR="00D5383B" w:rsidRPr="00D5383B">
        <w:rPr>
          <w:rFonts w:ascii="Garamond" w:hAnsi="Garamond" w:cs="Arial"/>
          <w:szCs w:val="20"/>
        </w:rPr>
        <w:t>he top priority at th</w:t>
      </w:r>
      <w:r>
        <w:rPr>
          <w:rFonts w:ascii="Garamond" w:hAnsi="Garamond" w:cs="Arial"/>
          <w:szCs w:val="20"/>
        </w:rPr>
        <w:t>is</w:t>
      </w:r>
      <w:r w:rsidR="00D5383B" w:rsidRPr="00D5383B">
        <w:rPr>
          <w:rFonts w:ascii="Garamond" w:hAnsi="Garamond" w:cs="Arial"/>
          <w:szCs w:val="20"/>
        </w:rPr>
        <w:t xml:space="preserve"> moment is the website redesign, we have already </w:t>
      </w:r>
      <w:proofErr w:type="gramStart"/>
      <w:r w:rsidR="00D5383B" w:rsidRPr="00D5383B">
        <w:rPr>
          <w:rFonts w:ascii="Garamond" w:hAnsi="Garamond" w:cs="Arial"/>
          <w:szCs w:val="20"/>
        </w:rPr>
        <w:t>began</w:t>
      </w:r>
      <w:proofErr w:type="gramEnd"/>
      <w:r w:rsidR="00D5383B" w:rsidRPr="00D5383B">
        <w:rPr>
          <w:rFonts w:ascii="Garamond" w:hAnsi="Garamond" w:cs="Arial"/>
          <w:szCs w:val="20"/>
        </w:rPr>
        <w:t xml:space="preserve"> this process by pulling ideas from competitors websites. </w:t>
      </w:r>
    </w:p>
    <w:p w14:paraId="5B719E65" w14:textId="77777777" w:rsidR="00394D7C" w:rsidRDefault="00394D7C" w:rsidP="00394D7C">
      <w:pPr>
        <w:rPr>
          <w:rFonts w:ascii="Garamond" w:hAnsi="Garamond" w:cs="Arial"/>
          <w:szCs w:val="20"/>
        </w:rPr>
      </w:pPr>
    </w:p>
    <w:p w14:paraId="6049C066" w14:textId="0AA4482D" w:rsidR="003F172D" w:rsidRDefault="003F172D" w:rsidP="00394D7C">
      <w:pPr>
        <w:rPr>
          <w:rFonts w:ascii="Garamond" w:hAnsi="Garamond" w:cs="Arial"/>
          <w:b/>
          <w:szCs w:val="20"/>
        </w:rPr>
      </w:pPr>
      <w:r>
        <w:rPr>
          <w:rFonts w:ascii="Garamond" w:hAnsi="Garamond" w:cs="Arial"/>
          <w:b/>
          <w:szCs w:val="20"/>
        </w:rPr>
        <w:t>SUBMIT</w:t>
      </w:r>
      <w:r w:rsidRPr="00EA1588">
        <w:rPr>
          <w:rFonts w:ascii="Garamond" w:hAnsi="Garamond" w:cs="Arial"/>
          <w:b/>
          <w:szCs w:val="20"/>
        </w:rPr>
        <w:t xml:space="preserve"> </w:t>
      </w:r>
    </w:p>
    <w:p w14:paraId="086704FD" w14:textId="77777777" w:rsidR="003F172D" w:rsidRDefault="003F172D" w:rsidP="003F172D">
      <w:pPr>
        <w:rPr>
          <w:rFonts w:ascii="Garamond" w:hAnsi="Garamond" w:cs="Arial"/>
          <w:bCs/>
          <w:szCs w:val="20"/>
        </w:rPr>
      </w:pPr>
      <w:r>
        <w:rPr>
          <w:rFonts w:ascii="Garamond" w:hAnsi="Garamond" w:cs="Arial"/>
          <w:b/>
          <w:szCs w:val="20"/>
        </w:rPr>
        <w:t>Submit your assignment through Blackboard</w:t>
      </w:r>
    </w:p>
    <w:p w14:paraId="73372204" w14:textId="50F920B4" w:rsidR="003F172D" w:rsidRPr="0080258D" w:rsidRDefault="003F172D" w:rsidP="003F172D">
      <w:pPr>
        <w:rPr>
          <w:rFonts w:ascii="Garamond" w:hAnsi="Garamond" w:cs="Arial"/>
          <w:bCs/>
          <w:szCs w:val="20"/>
        </w:rPr>
      </w:pPr>
      <w:r w:rsidRPr="0080258D">
        <w:rPr>
          <w:rFonts w:ascii="Garamond" w:hAnsi="Garamond" w:cs="Arial"/>
          <w:bCs/>
          <w:szCs w:val="20"/>
        </w:rPr>
        <w:t xml:space="preserve">For each submission, please include </w:t>
      </w:r>
      <w:r>
        <w:rPr>
          <w:rFonts w:ascii="Garamond" w:hAnsi="Garamond" w:cs="Arial"/>
          <w:bCs/>
          <w:szCs w:val="20"/>
        </w:rPr>
        <w:t>1</w:t>
      </w:r>
      <w:r w:rsidR="002D7BDF">
        <w:rPr>
          <w:rFonts w:ascii="Garamond" w:hAnsi="Garamond" w:cs="Arial"/>
          <w:bCs/>
          <w:szCs w:val="20"/>
        </w:rPr>
        <w:t>2</w:t>
      </w:r>
      <w:r w:rsidRPr="0080258D">
        <w:rPr>
          <w:rFonts w:ascii="Garamond" w:hAnsi="Garamond" w:cs="Arial"/>
          <w:bCs/>
          <w:szCs w:val="20"/>
        </w:rPr>
        <w:t>-</w:t>
      </w:r>
      <w:r>
        <w:rPr>
          <w:rFonts w:ascii="Garamond" w:hAnsi="Garamond" w:cs="Arial"/>
          <w:bCs/>
          <w:szCs w:val="20"/>
        </w:rPr>
        <w:t>T</w:t>
      </w:r>
      <w:r w:rsidRPr="0080258D">
        <w:rPr>
          <w:rFonts w:ascii="Garamond" w:hAnsi="Garamond" w:cs="Arial"/>
          <w:bCs/>
          <w:szCs w:val="20"/>
        </w:rPr>
        <w:t xml:space="preserve"> and your </w:t>
      </w:r>
      <w:r>
        <w:rPr>
          <w:rFonts w:ascii="Garamond" w:hAnsi="Garamond" w:cs="Arial"/>
          <w:bCs/>
          <w:szCs w:val="20"/>
        </w:rPr>
        <w:t>team number</w:t>
      </w:r>
      <w:r w:rsidRPr="0080258D">
        <w:rPr>
          <w:rFonts w:ascii="Garamond" w:hAnsi="Garamond" w:cs="Arial"/>
          <w:bCs/>
          <w:szCs w:val="20"/>
        </w:rPr>
        <w:t xml:space="preserve"> in each of the file names. </w:t>
      </w:r>
      <w:r w:rsidRPr="0080258D">
        <w:rPr>
          <w:rFonts w:ascii="Garamond" w:hAnsi="Garamond" w:cs="Arial"/>
          <w:b/>
          <w:color w:val="006600"/>
          <w:szCs w:val="20"/>
        </w:rPr>
        <w:t>Submit:</w:t>
      </w:r>
      <w:r w:rsidRPr="0080258D">
        <w:rPr>
          <w:rFonts w:ascii="Garamond" w:hAnsi="Garamond" w:cs="Arial"/>
          <w:bCs/>
          <w:szCs w:val="20"/>
        </w:rPr>
        <w:t xml:space="preserve">  </w:t>
      </w:r>
    </w:p>
    <w:p w14:paraId="2520F7EE" w14:textId="546577A5" w:rsidR="003F172D" w:rsidRPr="002579C5" w:rsidRDefault="003F172D">
      <w:pPr>
        <w:pStyle w:val="ListParagraph"/>
        <w:numPr>
          <w:ilvl w:val="0"/>
          <w:numId w:val="12"/>
        </w:numPr>
        <w:spacing w:after="120"/>
        <w:rPr>
          <w:rFonts w:ascii="Garamond" w:hAnsi="Garamond" w:cs="Arial"/>
          <w:szCs w:val="20"/>
        </w:rPr>
      </w:pPr>
      <w:r w:rsidRPr="00B06AF7">
        <w:rPr>
          <w:rFonts w:ascii="Garamond" w:hAnsi="Garamond" w:cs="Arial"/>
          <w:szCs w:val="20"/>
        </w:rPr>
        <w:t xml:space="preserve">Assignment </w:t>
      </w:r>
      <w:r>
        <w:rPr>
          <w:rFonts w:ascii="Garamond" w:hAnsi="Garamond" w:cs="Arial"/>
          <w:szCs w:val="20"/>
        </w:rPr>
        <w:t>1</w:t>
      </w:r>
      <w:r w:rsidR="00394D7C">
        <w:rPr>
          <w:rFonts w:ascii="Garamond" w:hAnsi="Garamond" w:cs="Arial"/>
          <w:szCs w:val="20"/>
        </w:rPr>
        <w:t>2</w:t>
      </w:r>
      <w:r w:rsidRPr="00B06AF7">
        <w:rPr>
          <w:rFonts w:ascii="Garamond" w:hAnsi="Garamond" w:cs="Arial"/>
          <w:szCs w:val="20"/>
        </w:rPr>
        <w:t>-</w:t>
      </w:r>
      <w:r>
        <w:rPr>
          <w:rFonts w:ascii="Garamond" w:hAnsi="Garamond" w:cs="Arial"/>
          <w:szCs w:val="20"/>
        </w:rPr>
        <w:t>T</w:t>
      </w:r>
      <w:r w:rsidRPr="00B06AF7">
        <w:rPr>
          <w:rFonts w:ascii="Garamond" w:hAnsi="Garamond" w:cs="Arial"/>
          <w:szCs w:val="20"/>
        </w:rPr>
        <w:t xml:space="preserve"> </w:t>
      </w:r>
      <w:r>
        <w:rPr>
          <w:rFonts w:ascii="Garamond" w:hAnsi="Garamond" w:cs="Arial"/>
          <w:szCs w:val="20"/>
        </w:rPr>
        <w:t>“</w:t>
      </w:r>
      <w:r w:rsidRPr="009842DE">
        <w:rPr>
          <w:rFonts w:ascii="Garamond" w:hAnsi="Garamond"/>
          <w:b/>
        </w:rPr>
        <w:t>Brief Sponsor Meeting #</w:t>
      </w:r>
      <w:r w:rsidR="00394D7C">
        <w:rPr>
          <w:rFonts w:ascii="Garamond" w:hAnsi="Garamond"/>
          <w:b/>
        </w:rPr>
        <w:t>3</w:t>
      </w:r>
      <w:r>
        <w:rPr>
          <w:rFonts w:ascii="Garamond" w:hAnsi="Garamond"/>
          <w:b/>
        </w:rPr>
        <w:t>”</w:t>
      </w:r>
    </w:p>
    <w:p w14:paraId="7CD41E54" w14:textId="77777777" w:rsidR="003F172D" w:rsidRPr="00B06AF7" w:rsidRDefault="003F172D">
      <w:pPr>
        <w:pStyle w:val="ListParagraph"/>
        <w:numPr>
          <w:ilvl w:val="0"/>
          <w:numId w:val="12"/>
        </w:numPr>
        <w:spacing w:after="120"/>
        <w:rPr>
          <w:rFonts w:ascii="Garamond" w:hAnsi="Garamond" w:cs="Arial"/>
          <w:szCs w:val="20"/>
        </w:rPr>
      </w:pPr>
      <w:r>
        <w:rPr>
          <w:rFonts w:ascii="Garamond" w:hAnsi="Garamond"/>
          <w:bCs/>
        </w:rPr>
        <w:t xml:space="preserve">Updated project plan or statement “there are no updates required to our project plan”, or “we have amended our project plan as follows . . .” </w:t>
      </w:r>
    </w:p>
    <w:p w14:paraId="53045275" w14:textId="46F95899" w:rsidR="00A43A3E" w:rsidRDefault="00A43A3E" w:rsidP="003663E9">
      <w:pPr>
        <w:pStyle w:val="ListParagraph"/>
        <w:spacing w:after="120"/>
        <w:ind w:left="1800"/>
        <w:rPr>
          <w:rFonts w:ascii="Garamond" w:hAnsi="Garamond"/>
          <w:b/>
        </w:rPr>
      </w:pPr>
    </w:p>
    <w:sectPr w:rsidR="00A43A3E" w:rsidSect="00F77E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288" w:left="108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69693" w14:textId="77777777" w:rsidR="00911FE2" w:rsidRDefault="00911FE2" w:rsidP="00FB33BF">
      <w:r>
        <w:separator/>
      </w:r>
    </w:p>
  </w:endnote>
  <w:endnote w:type="continuationSeparator" w:id="0">
    <w:p w14:paraId="045D1274" w14:textId="77777777" w:rsidR="00911FE2" w:rsidRDefault="00911FE2" w:rsidP="00FB33BF">
      <w:r>
        <w:continuationSeparator/>
      </w:r>
    </w:p>
  </w:endnote>
  <w:endnote w:type="continuationNotice" w:id="1">
    <w:p w14:paraId="7FA10A24" w14:textId="77777777" w:rsidR="00911FE2" w:rsidRDefault="00911F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Calligraphy">
    <w:panose1 w:val="03010101010101010101"/>
    <w:charset w:val="00"/>
    <w:family w:val="script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7B88E" w14:textId="77777777" w:rsidR="00B27465" w:rsidRDefault="00B27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7678663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980"/>
              <w:gridCol w:w="6570"/>
              <w:gridCol w:w="1520"/>
            </w:tblGrid>
            <w:tr w:rsidR="004D4AFB" w14:paraId="4856D293" w14:textId="545EE040" w:rsidTr="00F77EC4">
              <w:tc>
                <w:tcPr>
                  <w:tcW w:w="10070" w:type="dxa"/>
                  <w:gridSpan w:val="3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7BCFD87" w14:textId="05D0EBC8" w:rsidR="004D4AFB" w:rsidRDefault="00911FE2" w:rsidP="004D4AFB">
                  <w:pPr>
                    <w:pStyle w:val="Footer"/>
                    <w:ind w:left="-120"/>
                  </w:pPr>
                  <w:r>
                    <w:rPr>
                      <w:noProof/>
                      <w:color w:val="006600"/>
                    </w:rPr>
                    <w:pict w14:anchorId="4F28C233">
                      <v:rect id="_x0000_i1025" alt="" style="width:510pt;height:1.5pt;mso-width-percent:0;mso-height-percent:0;mso-width-percent:0;mso-height-percent:0" o:hrstd="t" o:hrnoshade="t" o:hr="t" fillcolor="#060" stroked="f"/>
                    </w:pict>
                  </w:r>
                </w:p>
              </w:tc>
            </w:tr>
            <w:tr w:rsidR="004D4AFB" w14:paraId="15993EEE" w14:textId="77777777" w:rsidTr="00F77EC4">
              <w:tc>
                <w:tcPr>
                  <w:tcW w:w="198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5D92386" w14:textId="24643549" w:rsidR="004D4AFB" w:rsidRPr="00F77EC4" w:rsidRDefault="0010541A" w:rsidP="004D4AFB">
                  <w:pPr>
                    <w:pStyle w:val="Footer"/>
                    <w:rPr>
                      <w:bCs/>
                      <w:sz w:val="20"/>
                      <w:szCs w:val="20"/>
                    </w:rPr>
                  </w:pPr>
                  <w:r w:rsidRPr="00F77EC4">
                    <w:rPr>
                      <w:rFonts w:ascii="Lucida Calligraphy" w:hAnsi="Lucida Calligraphy"/>
                      <w:color w:val="006600"/>
                      <w:sz w:val="20"/>
                      <w:szCs w:val="20"/>
                    </w:rPr>
                    <w:t>Professor Drake</w:t>
                  </w:r>
                </w:p>
              </w:tc>
              <w:tc>
                <w:tcPr>
                  <w:tcW w:w="657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3634A884" w14:textId="2F439AE1" w:rsidR="004D4AFB" w:rsidRPr="00F77EC4" w:rsidRDefault="004D4AFB" w:rsidP="00F77EC4">
                  <w:pPr>
                    <w:pStyle w:val="Footer"/>
                    <w:jc w:val="center"/>
                    <w:rPr>
                      <w:rFonts w:ascii="Lucida Calligraphy" w:hAnsi="Lucida Calligraphy"/>
                      <w:sz w:val="20"/>
                      <w:szCs w:val="20"/>
                    </w:rPr>
                  </w:pPr>
                </w:p>
              </w:tc>
              <w:tc>
                <w:tcPr>
                  <w:tcW w:w="152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1D31ABD1" w14:textId="1992324C" w:rsidR="004D4AFB" w:rsidRPr="00F77EC4" w:rsidRDefault="004D4AFB">
                  <w:pPr>
                    <w:pStyle w:val="Footer"/>
                    <w:jc w:val="right"/>
                    <w:rPr>
                      <w:sz w:val="20"/>
                      <w:szCs w:val="20"/>
                    </w:rPr>
                  </w:pPr>
                  <w:r w:rsidRPr="00F77EC4">
                    <w:rPr>
                      <w:sz w:val="20"/>
                      <w:szCs w:val="20"/>
                    </w:rPr>
                    <w:t xml:space="preserve">Page </w:t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instrText xml:space="preserve"> PAGE </w:instrText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t>1</w:t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  <w:r w:rsidRPr="00F77EC4">
                    <w:rPr>
                      <w:sz w:val="20"/>
                      <w:szCs w:val="20"/>
                    </w:rPr>
                    <w:t xml:space="preserve"> of </w:t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instrText xml:space="preserve"> NUMPAGES  </w:instrText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t>5</w:t>
                  </w:r>
                  <w:r w:rsidRPr="00F77EC4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</w:p>
              </w:tc>
            </w:tr>
          </w:tbl>
          <w:p w14:paraId="06BF8F3D" w14:textId="4453CE2F" w:rsidR="004D4AFB" w:rsidRDefault="00000000" w:rsidP="004D4AFB">
            <w:pPr>
              <w:pStyle w:val="Footer"/>
            </w:pP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A44EF3" w14:textId="77777777" w:rsidR="00B27465" w:rsidRDefault="00B274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36B3E" w14:textId="77777777" w:rsidR="00911FE2" w:rsidRDefault="00911FE2" w:rsidP="00FB33BF">
      <w:r>
        <w:separator/>
      </w:r>
    </w:p>
  </w:footnote>
  <w:footnote w:type="continuationSeparator" w:id="0">
    <w:p w14:paraId="4B282DE8" w14:textId="77777777" w:rsidR="00911FE2" w:rsidRDefault="00911FE2" w:rsidP="00FB33BF">
      <w:r>
        <w:continuationSeparator/>
      </w:r>
    </w:p>
  </w:footnote>
  <w:footnote w:type="continuationNotice" w:id="1">
    <w:p w14:paraId="4AAA7C8A" w14:textId="77777777" w:rsidR="00911FE2" w:rsidRDefault="00911FE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80961B" w14:textId="77777777" w:rsidR="00B27465" w:rsidRDefault="00B27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C0CE6" w14:textId="77777777" w:rsidR="00F77EC4" w:rsidRDefault="00F77EC4" w:rsidP="00691D99">
    <w:pPr>
      <w:pStyle w:val="Header"/>
      <w:rPr>
        <w:rFonts w:cs="Times New Roman"/>
        <w:b/>
        <w:sz w:val="20"/>
        <w:szCs w:val="20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46"/>
      <w:gridCol w:w="5869"/>
      <w:gridCol w:w="2155"/>
    </w:tblGrid>
    <w:tr w:rsidR="00F77EC4" w14:paraId="4327142E" w14:textId="77777777" w:rsidTr="00F77EC4">
      <w:tc>
        <w:tcPr>
          <w:tcW w:w="2046" w:type="dxa"/>
        </w:tcPr>
        <w:p w14:paraId="218B8585" w14:textId="2170C90F" w:rsidR="00F77EC4" w:rsidRDefault="00F77EC4" w:rsidP="00691D99">
          <w:pPr>
            <w:pStyle w:val="Header"/>
            <w:rPr>
              <w:rFonts w:cs="Times New Roman"/>
              <w:b/>
              <w:sz w:val="20"/>
              <w:szCs w:val="20"/>
            </w:rPr>
          </w:pPr>
          <w:r>
            <w:rPr>
              <w:noProof/>
            </w:rPr>
            <w:drawing>
              <wp:inline distT="0" distB="0" distL="0" distR="0" wp14:anchorId="7EDE0542" wp14:editId="267CB9C0">
                <wp:extent cx="1162050" cy="747032"/>
                <wp:effectExtent l="0" t="0" r="0" b="0"/>
                <wp:docPr id="16" name="Picture 16" descr="C:\Users\Gail Drake\AppData\Local\Microsoft\Windows\INetCache\Content.MSO\F8E2802D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Gail Drake\AppData\Local\Microsoft\Windows\INetCache\Content.MSO\F8E2802D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67269" cy="75038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869" w:type="dxa"/>
          <w:vAlign w:val="center"/>
        </w:tcPr>
        <w:p w14:paraId="51B6B7CD" w14:textId="77777777" w:rsidR="00F77EC4" w:rsidRPr="005D41DE" w:rsidRDefault="00F77EC4" w:rsidP="00F77EC4">
          <w:pPr>
            <w:jc w:val="center"/>
            <w:outlineLvl w:val="0"/>
            <w:rPr>
              <w:color w:val="000000" w:themeColor="text1"/>
            </w:rPr>
          </w:pPr>
          <w:r w:rsidRPr="005D41DE">
            <w:rPr>
              <w:color w:val="000000" w:themeColor="text1"/>
            </w:rPr>
            <w:t xml:space="preserve">Department of Information Sciences and Technology </w:t>
          </w:r>
        </w:p>
        <w:p w14:paraId="69B61361" w14:textId="3168337D" w:rsidR="00F77EC4" w:rsidRDefault="00F77EC4" w:rsidP="00F77EC4">
          <w:pPr>
            <w:jc w:val="center"/>
            <w:outlineLvl w:val="0"/>
            <w:rPr>
              <w:b/>
              <w:color w:val="000000" w:themeColor="text1"/>
            </w:rPr>
          </w:pPr>
          <w:r w:rsidRPr="005D41DE">
            <w:rPr>
              <w:b/>
              <w:color w:val="000000" w:themeColor="text1"/>
            </w:rPr>
            <w:t>IT 492 ~ Senior Design Project I</w:t>
          </w:r>
        </w:p>
        <w:p w14:paraId="14C99A4A" w14:textId="77777777" w:rsidR="00B209B9" w:rsidRDefault="00B209B9" w:rsidP="00B209B9">
          <w:pPr>
            <w:jc w:val="center"/>
            <w:outlineLvl w:val="0"/>
            <w:rPr>
              <w:b/>
              <w:color w:val="000000" w:themeColor="text1"/>
            </w:rPr>
          </w:pPr>
          <w:r>
            <w:rPr>
              <w:b/>
              <w:color w:val="000000" w:themeColor="text1"/>
            </w:rPr>
            <w:t>Solving a Business Problem using Technology</w:t>
          </w:r>
        </w:p>
        <w:p w14:paraId="008E06BA" w14:textId="1530BE76" w:rsidR="00F77EC4" w:rsidRDefault="00B209B9" w:rsidP="00B209B9">
          <w:pPr>
            <w:jc w:val="center"/>
            <w:outlineLvl w:val="0"/>
            <w:rPr>
              <w:rFonts w:cs="Times New Roman"/>
              <w:b/>
              <w:sz w:val="20"/>
              <w:szCs w:val="20"/>
            </w:rPr>
          </w:pPr>
          <w:r w:rsidRPr="00F77EC4">
            <w:rPr>
              <w:bCs/>
              <w:color w:val="000000" w:themeColor="text1"/>
            </w:rPr>
            <w:t>Spring 202</w:t>
          </w:r>
          <w:r>
            <w:rPr>
              <w:bCs/>
              <w:color w:val="000000" w:themeColor="text1"/>
            </w:rPr>
            <w:t>1</w:t>
          </w:r>
        </w:p>
      </w:tc>
      <w:tc>
        <w:tcPr>
          <w:tcW w:w="2155" w:type="dxa"/>
          <w:vAlign w:val="center"/>
        </w:tcPr>
        <w:p w14:paraId="63A4C504" w14:textId="2BCD6B8C" w:rsidR="00F77EC4" w:rsidRPr="00F77EC4" w:rsidRDefault="00F77EC4" w:rsidP="00F77EC4">
          <w:pPr>
            <w:jc w:val="center"/>
          </w:pPr>
          <w:r>
            <w:rPr>
              <w:noProof/>
            </w:rPr>
            <w:drawing>
              <wp:inline distT="0" distB="0" distL="0" distR="0" wp14:anchorId="02A39309" wp14:editId="584C6416">
                <wp:extent cx="942975" cy="942975"/>
                <wp:effectExtent l="0" t="0" r="9525" b="9525"/>
                <wp:docPr id="17" name="Picture 17" descr="C:\Users\Gail Drake\AppData\Local\Microsoft\Windows\INetCache\Content.MSO\C8882FC3.tmp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il Drake\AppData\Local\Microsoft\Windows\INetCache\Content.MSO\C8882FC3.tmp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42975" cy="942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181FD928" w14:textId="7C879190" w:rsidR="00F77EC4" w:rsidRDefault="00911FE2" w:rsidP="00691D99">
    <w:pPr>
      <w:pStyle w:val="Header"/>
      <w:rPr>
        <w:rFonts w:cs="Times New Roman"/>
        <w:b/>
        <w:sz w:val="20"/>
        <w:szCs w:val="20"/>
      </w:rPr>
    </w:pPr>
    <w:r>
      <w:rPr>
        <w:noProof/>
        <w:color w:val="006600"/>
      </w:rPr>
      <w:pict w14:anchorId="3E7729B3">
        <v:rect id="_x0000_i1026" alt="" style="width:468pt;height:.05pt;mso-width-percent:0;mso-height-percent:0;mso-width-percent:0;mso-height-percent:0" o:hrstd="t" o:hrnoshade="t" o:hr="t" fillcolor="#06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DA797" w14:textId="77777777" w:rsidR="00B27465" w:rsidRDefault="00B274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902B54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960C4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0841F2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D567C3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BA60F4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1A5BE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A7A6D1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78E59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EADC8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B4DB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8007A2F"/>
    <w:multiLevelType w:val="hybridMultilevel"/>
    <w:tmpl w:val="79D2030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D72215"/>
    <w:multiLevelType w:val="hybridMultilevel"/>
    <w:tmpl w:val="6D2CBB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872FA5"/>
    <w:multiLevelType w:val="hybridMultilevel"/>
    <w:tmpl w:val="7ECCB6A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509560837">
    <w:abstractNumId w:val="9"/>
  </w:num>
  <w:num w:numId="2" w16cid:durableId="108624184">
    <w:abstractNumId w:val="7"/>
  </w:num>
  <w:num w:numId="3" w16cid:durableId="575633617">
    <w:abstractNumId w:val="6"/>
  </w:num>
  <w:num w:numId="4" w16cid:durableId="1233346331">
    <w:abstractNumId w:val="5"/>
  </w:num>
  <w:num w:numId="5" w16cid:durableId="1561481206">
    <w:abstractNumId w:val="4"/>
  </w:num>
  <w:num w:numId="6" w16cid:durableId="1118062266">
    <w:abstractNumId w:val="8"/>
  </w:num>
  <w:num w:numId="7" w16cid:durableId="389184614">
    <w:abstractNumId w:val="3"/>
  </w:num>
  <w:num w:numId="8" w16cid:durableId="208764173">
    <w:abstractNumId w:val="2"/>
  </w:num>
  <w:num w:numId="9" w16cid:durableId="656692687">
    <w:abstractNumId w:val="1"/>
  </w:num>
  <w:num w:numId="10" w16cid:durableId="1834418645">
    <w:abstractNumId w:val="0"/>
  </w:num>
  <w:num w:numId="11" w16cid:durableId="71197733">
    <w:abstractNumId w:val="10"/>
  </w:num>
  <w:num w:numId="12" w16cid:durableId="920870950">
    <w:abstractNumId w:val="11"/>
  </w:num>
  <w:num w:numId="13" w16cid:durableId="1633747425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DUyMTY3NTY3sTBX0lEKTi0uzszPAykwtqgFAGxZSrYtAAAA"/>
  </w:docVars>
  <w:rsids>
    <w:rsidRoot w:val="00592D9A"/>
    <w:rsid w:val="00000472"/>
    <w:rsid w:val="00004A49"/>
    <w:rsid w:val="00004D4E"/>
    <w:rsid w:val="000103CE"/>
    <w:rsid w:val="00017F33"/>
    <w:rsid w:val="00042B09"/>
    <w:rsid w:val="00044F4C"/>
    <w:rsid w:val="000643B2"/>
    <w:rsid w:val="00065957"/>
    <w:rsid w:val="00065E36"/>
    <w:rsid w:val="0008013A"/>
    <w:rsid w:val="00085953"/>
    <w:rsid w:val="00085A7A"/>
    <w:rsid w:val="0009446C"/>
    <w:rsid w:val="000A0059"/>
    <w:rsid w:val="000A2332"/>
    <w:rsid w:val="000A4973"/>
    <w:rsid w:val="000B0E7E"/>
    <w:rsid w:val="000B55AB"/>
    <w:rsid w:val="000C55EF"/>
    <w:rsid w:val="000D0121"/>
    <w:rsid w:val="000D0DCB"/>
    <w:rsid w:val="000D3DA7"/>
    <w:rsid w:val="000E1214"/>
    <w:rsid w:val="000E3413"/>
    <w:rsid w:val="000E53C1"/>
    <w:rsid w:val="000E5D5F"/>
    <w:rsid w:val="000F3D1C"/>
    <w:rsid w:val="001045CC"/>
    <w:rsid w:val="0010541A"/>
    <w:rsid w:val="00106E3F"/>
    <w:rsid w:val="0010706C"/>
    <w:rsid w:val="0011773A"/>
    <w:rsid w:val="001219E5"/>
    <w:rsid w:val="00121B65"/>
    <w:rsid w:val="00131CBE"/>
    <w:rsid w:val="00132106"/>
    <w:rsid w:val="00133BEE"/>
    <w:rsid w:val="0014398C"/>
    <w:rsid w:val="00145BBD"/>
    <w:rsid w:val="00154085"/>
    <w:rsid w:val="001607A0"/>
    <w:rsid w:val="00161253"/>
    <w:rsid w:val="00164914"/>
    <w:rsid w:val="001707C3"/>
    <w:rsid w:val="0017371A"/>
    <w:rsid w:val="00174593"/>
    <w:rsid w:val="00175BEE"/>
    <w:rsid w:val="00184C99"/>
    <w:rsid w:val="0018741C"/>
    <w:rsid w:val="001A24BF"/>
    <w:rsid w:val="001A47AA"/>
    <w:rsid w:val="001C2C47"/>
    <w:rsid w:val="001C6B28"/>
    <w:rsid w:val="001E2522"/>
    <w:rsid w:val="001E4FF1"/>
    <w:rsid w:val="001F5774"/>
    <w:rsid w:val="00203C85"/>
    <w:rsid w:val="00205CC0"/>
    <w:rsid w:val="002073BC"/>
    <w:rsid w:val="00207BB3"/>
    <w:rsid w:val="00215295"/>
    <w:rsid w:val="0021780B"/>
    <w:rsid w:val="00221E27"/>
    <w:rsid w:val="00225BC9"/>
    <w:rsid w:val="002268E2"/>
    <w:rsid w:val="002376FA"/>
    <w:rsid w:val="002408A5"/>
    <w:rsid w:val="00240A6D"/>
    <w:rsid w:val="00241090"/>
    <w:rsid w:val="0025098B"/>
    <w:rsid w:val="002542F9"/>
    <w:rsid w:val="0026537C"/>
    <w:rsid w:val="00265BE2"/>
    <w:rsid w:val="00272DF6"/>
    <w:rsid w:val="00275AFA"/>
    <w:rsid w:val="00280CFB"/>
    <w:rsid w:val="002932FE"/>
    <w:rsid w:val="002A673F"/>
    <w:rsid w:val="002B3B3E"/>
    <w:rsid w:val="002B3B6A"/>
    <w:rsid w:val="002C6FFA"/>
    <w:rsid w:val="002C7BE6"/>
    <w:rsid w:val="002D3775"/>
    <w:rsid w:val="002D7BDF"/>
    <w:rsid w:val="002E0CDB"/>
    <w:rsid w:val="002E360B"/>
    <w:rsid w:val="003029B1"/>
    <w:rsid w:val="00307750"/>
    <w:rsid w:val="00310F4A"/>
    <w:rsid w:val="0031147C"/>
    <w:rsid w:val="00314AA5"/>
    <w:rsid w:val="00321A59"/>
    <w:rsid w:val="00321AFB"/>
    <w:rsid w:val="00322FA2"/>
    <w:rsid w:val="00327AA0"/>
    <w:rsid w:val="00334AEC"/>
    <w:rsid w:val="003364A5"/>
    <w:rsid w:val="00342806"/>
    <w:rsid w:val="003441D4"/>
    <w:rsid w:val="0034630E"/>
    <w:rsid w:val="003515A9"/>
    <w:rsid w:val="00355661"/>
    <w:rsid w:val="00361244"/>
    <w:rsid w:val="003663E9"/>
    <w:rsid w:val="003704F4"/>
    <w:rsid w:val="00373617"/>
    <w:rsid w:val="0037365F"/>
    <w:rsid w:val="003858CF"/>
    <w:rsid w:val="00393CF3"/>
    <w:rsid w:val="00394D7C"/>
    <w:rsid w:val="00396A9A"/>
    <w:rsid w:val="003A0BB1"/>
    <w:rsid w:val="003B2092"/>
    <w:rsid w:val="003B50AF"/>
    <w:rsid w:val="003D008D"/>
    <w:rsid w:val="003D010A"/>
    <w:rsid w:val="003D34C4"/>
    <w:rsid w:val="003D3EC2"/>
    <w:rsid w:val="003D4FEB"/>
    <w:rsid w:val="003F172D"/>
    <w:rsid w:val="003F547F"/>
    <w:rsid w:val="00430924"/>
    <w:rsid w:val="004352B4"/>
    <w:rsid w:val="00444EB0"/>
    <w:rsid w:val="004513D5"/>
    <w:rsid w:val="004518E3"/>
    <w:rsid w:val="00452D48"/>
    <w:rsid w:val="004609F1"/>
    <w:rsid w:val="00467E8D"/>
    <w:rsid w:val="00476D2D"/>
    <w:rsid w:val="004923C5"/>
    <w:rsid w:val="004C7FA3"/>
    <w:rsid w:val="004D0D9D"/>
    <w:rsid w:val="004D4AFB"/>
    <w:rsid w:val="004D6972"/>
    <w:rsid w:val="004D77E3"/>
    <w:rsid w:val="004E16B4"/>
    <w:rsid w:val="004F2A30"/>
    <w:rsid w:val="004F2FCD"/>
    <w:rsid w:val="004F33DA"/>
    <w:rsid w:val="00500387"/>
    <w:rsid w:val="00500CD9"/>
    <w:rsid w:val="005101FA"/>
    <w:rsid w:val="005203F1"/>
    <w:rsid w:val="00520DB4"/>
    <w:rsid w:val="005264CF"/>
    <w:rsid w:val="00527BCE"/>
    <w:rsid w:val="00535C23"/>
    <w:rsid w:val="00557C0B"/>
    <w:rsid w:val="005611B7"/>
    <w:rsid w:val="00565B1C"/>
    <w:rsid w:val="00566993"/>
    <w:rsid w:val="005723C6"/>
    <w:rsid w:val="00572D94"/>
    <w:rsid w:val="00583D59"/>
    <w:rsid w:val="0058409A"/>
    <w:rsid w:val="00592D9A"/>
    <w:rsid w:val="005948AA"/>
    <w:rsid w:val="0059499C"/>
    <w:rsid w:val="00597500"/>
    <w:rsid w:val="00597A91"/>
    <w:rsid w:val="005A58C1"/>
    <w:rsid w:val="005B1082"/>
    <w:rsid w:val="005C411A"/>
    <w:rsid w:val="005C4A17"/>
    <w:rsid w:val="005D351A"/>
    <w:rsid w:val="005D41DE"/>
    <w:rsid w:val="005F0142"/>
    <w:rsid w:val="005F1542"/>
    <w:rsid w:val="00606D0F"/>
    <w:rsid w:val="006107B9"/>
    <w:rsid w:val="00614C6B"/>
    <w:rsid w:val="006161A6"/>
    <w:rsid w:val="00636C7F"/>
    <w:rsid w:val="00644852"/>
    <w:rsid w:val="00647178"/>
    <w:rsid w:val="00647844"/>
    <w:rsid w:val="0065796B"/>
    <w:rsid w:val="00663459"/>
    <w:rsid w:val="00664C58"/>
    <w:rsid w:val="00666414"/>
    <w:rsid w:val="00666820"/>
    <w:rsid w:val="00670386"/>
    <w:rsid w:val="006715B1"/>
    <w:rsid w:val="006759DC"/>
    <w:rsid w:val="00683CF8"/>
    <w:rsid w:val="00691D99"/>
    <w:rsid w:val="00694D22"/>
    <w:rsid w:val="006973E8"/>
    <w:rsid w:val="006A1A35"/>
    <w:rsid w:val="006A4ADB"/>
    <w:rsid w:val="006A5B28"/>
    <w:rsid w:val="006B06EF"/>
    <w:rsid w:val="006C4AB3"/>
    <w:rsid w:val="006D4820"/>
    <w:rsid w:val="006D5DC6"/>
    <w:rsid w:val="00703A30"/>
    <w:rsid w:val="0070566F"/>
    <w:rsid w:val="007059F7"/>
    <w:rsid w:val="007327A7"/>
    <w:rsid w:val="0073453C"/>
    <w:rsid w:val="00745632"/>
    <w:rsid w:val="00761446"/>
    <w:rsid w:val="00762C2A"/>
    <w:rsid w:val="007631AC"/>
    <w:rsid w:val="00763F35"/>
    <w:rsid w:val="00772AB5"/>
    <w:rsid w:val="00772BDC"/>
    <w:rsid w:val="007847F3"/>
    <w:rsid w:val="0078702B"/>
    <w:rsid w:val="00790ACB"/>
    <w:rsid w:val="007A001D"/>
    <w:rsid w:val="007A2F45"/>
    <w:rsid w:val="007A5E27"/>
    <w:rsid w:val="007C25EA"/>
    <w:rsid w:val="007D18FF"/>
    <w:rsid w:val="007D4227"/>
    <w:rsid w:val="007D638D"/>
    <w:rsid w:val="007E45D8"/>
    <w:rsid w:val="008001C1"/>
    <w:rsid w:val="00812D81"/>
    <w:rsid w:val="00814E28"/>
    <w:rsid w:val="00815D56"/>
    <w:rsid w:val="00820FA5"/>
    <w:rsid w:val="00831268"/>
    <w:rsid w:val="008505C7"/>
    <w:rsid w:val="008517F6"/>
    <w:rsid w:val="00854A58"/>
    <w:rsid w:val="00863337"/>
    <w:rsid w:val="00872752"/>
    <w:rsid w:val="00872BC3"/>
    <w:rsid w:val="00874A7E"/>
    <w:rsid w:val="00880835"/>
    <w:rsid w:val="00882401"/>
    <w:rsid w:val="00884666"/>
    <w:rsid w:val="00887A68"/>
    <w:rsid w:val="00893216"/>
    <w:rsid w:val="008B6D55"/>
    <w:rsid w:val="008B797F"/>
    <w:rsid w:val="008C1A77"/>
    <w:rsid w:val="008C1F16"/>
    <w:rsid w:val="008C2EB7"/>
    <w:rsid w:val="008C5BDB"/>
    <w:rsid w:val="008D7803"/>
    <w:rsid w:val="008E6890"/>
    <w:rsid w:val="008F0300"/>
    <w:rsid w:val="008F2288"/>
    <w:rsid w:val="008F485C"/>
    <w:rsid w:val="0090108D"/>
    <w:rsid w:val="00902E04"/>
    <w:rsid w:val="0090475B"/>
    <w:rsid w:val="0090633F"/>
    <w:rsid w:val="00910DCB"/>
    <w:rsid w:val="00911FE2"/>
    <w:rsid w:val="00912BDA"/>
    <w:rsid w:val="0092569A"/>
    <w:rsid w:val="00925E63"/>
    <w:rsid w:val="009262EF"/>
    <w:rsid w:val="00927A04"/>
    <w:rsid w:val="009505A3"/>
    <w:rsid w:val="00951FC8"/>
    <w:rsid w:val="0095217D"/>
    <w:rsid w:val="00956EB9"/>
    <w:rsid w:val="00961221"/>
    <w:rsid w:val="009617E2"/>
    <w:rsid w:val="00964BFA"/>
    <w:rsid w:val="00971242"/>
    <w:rsid w:val="009747B9"/>
    <w:rsid w:val="00976B02"/>
    <w:rsid w:val="00981A0A"/>
    <w:rsid w:val="00981FD9"/>
    <w:rsid w:val="009860CA"/>
    <w:rsid w:val="009B2C6A"/>
    <w:rsid w:val="009C0ED9"/>
    <w:rsid w:val="009C2E3A"/>
    <w:rsid w:val="009C5794"/>
    <w:rsid w:val="009D44E5"/>
    <w:rsid w:val="009F3A67"/>
    <w:rsid w:val="009F62E4"/>
    <w:rsid w:val="00A26200"/>
    <w:rsid w:val="00A31BF4"/>
    <w:rsid w:val="00A362ED"/>
    <w:rsid w:val="00A363C4"/>
    <w:rsid w:val="00A37044"/>
    <w:rsid w:val="00A43A3E"/>
    <w:rsid w:val="00A4445B"/>
    <w:rsid w:val="00A72244"/>
    <w:rsid w:val="00A730CF"/>
    <w:rsid w:val="00A9454A"/>
    <w:rsid w:val="00AA0917"/>
    <w:rsid w:val="00AA284A"/>
    <w:rsid w:val="00AA3459"/>
    <w:rsid w:val="00AA6895"/>
    <w:rsid w:val="00AA689B"/>
    <w:rsid w:val="00AC3E51"/>
    <w:rsid w:val="00AC4813"/>
    <w:rsid w:val="00AC633D"/>
    <w:rsid w:val="00AD04DC"/>
    <w:rsid w:val="00AD1CC2"/>
    <w:rsid w:val="00AD3977"/>
    <w:rsid w:val="00AD44BA"/>
    <w:rsid w:val="00AE163E"/>
    <w:rsid w:val="00AE1903"/>
    <w:rsid w:val="00AE39A2"/>
    <w:rsid w:val="00AF2E0C"/>
    <w:rsid w:val="00AF36B0"/>
    <w:rsid w:val="00AF7B60"/>
    <w:rsid w:val="00B175C3"/>
    <w:rsid w:val="00B17ABB"/>
    <w:rsid w:val="00B2059F"/>
    <w:rsid w:val="00B209B9"/>
    <w:rsid w:val="00B2117C"/>
    <w:rsid w:val="00B23F29"/>
    <w:rsid w:val="00B27465"/>
    <w:rsid w:val="00B31E62"/>
    <w:rsid w:val="00B47AC1"/>
    <w:rsid w:val="00B56C66"/>
    <w:rsid w:val="00B63712"/>
    <w:rsid w:val="00B637AE"/>
    <w:rsid w:val="00B662B9"/>
    <w:rsid w:val="00B76FF0"/>
    <w:rsid w:val="00B772C1"/>
    <w:rsid w:val="00B847CB"/>
    <w:rsid w:val="00B921FF"/>
    <w:rsid w:val="00B97B9D"/>
    <w:rsid w:val="00BA73FE"/>
    <w:rsid w:val="00BB0A5E"/>
    <w:rsid w:val="00BB438A"/>
    <w:rsid w:val="00BC2E80"/>
    <w:rsid w:val="00BD1D82"/>
    <w:rsid w:val="00BD2369"/>
    <w:rsid w:val="00BD25C1"/>
    <w:rsid w:val="00BD525A"/>
    <w:rsid w:val="00BD5598"/>
    <w:rsid w:val="00BE068B"/>
    <w:rsid w:val="00BE3AA6"/>
    <w:rsid w:val="00BF24C1"/>
    <w:rsid w:val="00C02A50"/>
    <w:rsid w:val="00C214E2"/>
    <w:rsid w:val="00C22A86"/>
    <w:rsid w:val="00C37EB3"/>
    <w:rsid w:val="00C5760D"/>
    <w:rsid w:val="00C615AA"/>
    <w:rsid w:val="00C66F9E"/>
    <w:rsid w:val="00C90ED3"/>
    <w:rsid w:val="00CA2904"/>
    <w:rsid w:val="00CB655D"/>
    <w:rsid w:val="00CC7AB7"/>
    <w:rsid w:val="00CD3C1B"/>
    <w:rsid w:val="00CD6A3C"/>
    <w:rsid w:val="00CD743D"/>
    <w:rsid w:val="00CE5B60"/>
    <w:rsid w:val="00CF78AA"/>
    <w:rsid w:val="00D005FF"/>
    <w:rsid w:val="00D11438"/>
    <w:rsid w:val="00D17D71"/>
    <w:rsid w:val="00D20993"/>
    <w:rsid w:val="00D21756"/>
    <w:rsid w:val="00D40721"/>
    <w:rsid w:val="00D40907"/>
    <w:rsid w:val="00D43FDE"/>
    <w:rsid w:val="00D5383B"/>
    <w:rsid w:val="00D63AC1"/>
    <w:rsid w:val="00D669F1"/>
    <w:rsid w:val="00D726C6"/>
    <w:rsid w:val="00D76F81"/>
    <w:rsid w:val="00D91E54"/>
    <w:rsid w:val="00DC2225"/>
    <w:rsid w:val="00DD0981"/>
    <w:rsid w:val="00DD732B"/>
    <w:rsid w:val="00DE3EFA"/>
    <w:rsid w:val="00DF1550"/>
    <w:rsid w:val="00DF187E"/>
    <w:rsid w:val="00DF4D96"/>
    <w:rsid w:val="00E039DB"/>
    <w:rsid w:val="00E04C3F"/>
    <w:rsid w:val="00E17656"/>
    <w:rsid w:val="00E20A1C"/>
    <w:rsid w:val="00E213E4"/>
    <w:rsid w:val="00E310F8"/>
    <w:rsid w:val="00E31DB5"/>
    <w:rsid w:val="00E3415D"/>
    <w:rsid w:val="00E47DB5"/>
    <w:rsid w:val="00E47DCF"/>
    <w:rsid w:val="00E64FC8"/>
    <w:rsid w:val="00E72820"/>
    <w:rsid w:val="00E77C83"/>
    <w:rsid w:val="00E84434"/>
    <w:rsid w:val="00E86F75"/>
    <w:rsid w:val="00E949D5"/>
    <w:rsid w:val="00EA0603"/>
    <w:rsid w:val="00EB106C"/>
    <w:rsid w:val="00EB34DC"/>
    <w:rsid w:val="00EB4181"/>
    <w:rsid w:val="00EB6BCD"/>
    <w:rsid w:val="00EC0EF5"/>
    <w:rsid w:val="00EC2131"/>
    <w:rsid w:val="00ED5350"/>
    <w:rsid w:val="00ED56C5"/>
    <w:rsid w:val="00ED7829"/>
    <w:rsid w:val="00EE3AF7"/>
    <w:rsid w:val="00EF2E74"/>
    <w:rsid w:val="00F07CBA"/>
    <w:rsid w:val="00F07DAB"/>
    <w:rsid w:val="00F130C6"/>
    <w:rsid w:val="00F140C9"/>
    <w:rsid w:val="00F23E14"/>
    <w:rsid w:val="00F264B8"/>
    <w:rsid w:val="00F268D3"/>
    <w:rsid w:val="00F3057C"/>
    <w:rsid w:val="00F347BE"/>
    <w:rsid w:val="00F500DF"/>
    <w:rsid w:val="00F517DE"/>
    <w:rsid w:val="00F57241"/>
    <w:rsid w:val="00F652E1"/>
    <w:rsid w:val="00F6780E"/>
    <w:rsid w:val="00F77EC4"/>
    <w:rsid w:val="00F80253"/>
    <w:rsid w:val="00FA04C3"/>
    <w:rsid w:val="00FA2497"/>
    <w:rsid w:val="00FA63C7"/>
    <w:rsid w:val="00FB0A21"/>
    <w:rsid w:val="00FB18E6"/>
    <w:rsid w:val="00FB33BF"/>
    <w:rsid w:val="00FB50B9"/>
    <w:rsid w:val="00FC0789"/>
    <w:rsid w:val="00FC5C43"/>
    <w:rsid w:val="00FC711C"/>
    <w:rsid w:val="00FD4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F59C17B"/>
  <w15:docId w15:val="{629A877C-7E7E-4353-A6CF-843EECEC6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3B3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B3B3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B3B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B3B3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B3B3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B3B3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B3B3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B3B3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B3B3E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190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33B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B33BF"/>
  </w:style>
  <w:style w:type="paragraph" w:styleId="Footer">
    <w:name w:val="footer"/>
    <w:basedOn w:val="Normal"/>
    <w:link w:val="FooterChar"/>
    <w:uiPriority w:val="99"/>
    <w:unhideWhenUsed/>
    <w:qFormat/>
    <w:rsid w:val="00FB33B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B33BF"/>
  </w:style>
  <w:style w:type="paragraph" w:styleId="BalloonText">
    <w:name w:val="Balloon Text"/>
    <w:basedOn w:val="Normal"/>
    <w:link w:val="BalloonTextChar"/>
    <w:uiPriority w:val="99"/>
    <w:semiHidden/>
    <w:unhideWhenUsed/>
    <w:rsid w:val="00FB33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33B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213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semiHidden/>
    <w:unhideWhenUsed/>
    <w:rsid w:val="002B3B3E"/>
  </w:style>
  <w:style w:type="paragraph" w:styleId="BlockText">
    <w:name w:val="Block Text"/>
    <w:basedOn w:val="Normal"/>
    <w:uiPriority w:val="99"/>
    <w:semiHidden/>
    <w:unhideWhenUsed/>
    <w:rsid w:val="002B3B3E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B3B3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B3B3E"/>
  </w:style>
  <w:style w:type="paragraph" w:styleId="BodyText2">
    <w:name w:val="Body Text 2"/>
    <w:basedOn w:val="Normal"/>
    <w:link w:val="BodyText2Char"/>
    <w:uiPriority w:val="99"/>
    <w:semiHidden/>
    <w:unhideWhenUsed/>
    <w:rsid w:val="002B3B3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B3B3E"/>
  </w:style>
  <w:style w:type="paragraph" w:styleId="BodyText3">
    <w:name w:val="Body Text 3"/>
    <w:basedOn w:val="Normal"/>
    <w:link w:val="BodyText3Char"/>
    <w:uiPriority w:val="99"/>
    <w:semiHidden/>
    <w:unhideWhenUsed/>
    <w:rsid w:val="002B3B3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B3B3E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B3B3E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B3B3E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B3B3E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B3B3E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B3B3E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B3B3E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B3B3E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B3B3E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B3B3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B3B3E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B3B3E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B3B3E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B3B3E"/>
  </w:style>
  <w:style w:type="paragraph" w:styleId="CommentText">
    <w:name w:val="annotation text"/>
    <w:basedOn w:val="Normal"/>
    <w:link w:val="CommentTextChar"/>
    <w:uiPriority w:val="99"/>
    <w:semiHidden/>
    <w:unhideWhenUsed/>
    <w:rsid w:val="002B3B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B3B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B3B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B3B3E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B3B3E"/>
  </w:style>
  <w:style w:type="character" w:customStyle="1" w:styleId="DateChar">
    <w:name w:val="Date Char"/>
    <w:basedOn w:val="DefaultParagraphFont"/>
    <w:link w:val="Date"/>
    <w:uiPriority w:val="99"/>
    <w:semiHidden/>
    <w:rsid w:val="002B3B3E"/>
  </w:style>
  <w:style w:type="paragraph" w:styleId="DocumentMap">
    <w:name w:val="Document Map"/>
    <w:basedOn w:val="Normal"/>
    <w:link w:val="DocumentMapChar"/>
    <w:uiPriority w:val="99"/>
    <w:semiHidden/>
    <w:unhideWhenUsed/>
    <w:rsid w:val="002B3B3E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B3B3E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B3B3E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B3B3E"/>
  </w:style>
  <w:style w:type="paragraph" w:styleId="EndnoteText">
    <w:name w:val="endnote text"/>
    <w:basedOn w:val="Normal"/>
    <w:link w:val="EndnoteTextChar"/>
    <w:uiPriority w:val="99"/>
    <w:semiHidden/>
    <w:unhideWhenUsed/>
    <w:rsid w:val="002B3B3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B3B3E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B3B3E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2B3B3E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B3B3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B3B3E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2B3B3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B3B3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B3B3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B3B3E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B3B3E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B3B3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B3B3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B3B3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B3B3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B3B3E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B3B3E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B3B3E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B3B3E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B3B3E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B3B3E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B3B3E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B3B3E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B3B3E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B3B3E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B3B3E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B3B3E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B3B3E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B3B3E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3B3E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3B3E"/>
    <w:rPr>
      <w:i/>
      <w:iCs/>
      <w:color w:val="4F81BD" w:themeColor="accent1"/>
    </w:rPr>
  </w:style>
  <w:style w:type="paragraph" w:styleId="List">
    <w:name w:val="List"/>
    <w:basedOn w:val="Normal"/>
    <w:uiPriority w:val="99"/>
    <w:semiHidden/>
    <w:unhideWhenUsed/>
    <w:rsid w:val="002B3B3E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B3B3E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B3B3E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B3B3E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B3B3E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B3B3E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B3B3E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B3B3E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B3B3E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B3B3E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B3B3E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B3B3E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B3B3E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B3B3E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B3B3E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B3B3E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B3B3E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B3B3E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B3B3E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B3B3E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2B3B3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B3E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B3B3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B3B3E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2B3B3E"/>
  </w:style>
  <w:style w:type="paragraph" w:styleId="NormalWeb">
    <w:name w:val="Normal (Web)"/>
    <w:basedOn w:val="Normal"/>
    <w:uiPriority w:val="99"/>
    <w:semiHidden/>
    <w:unhideWhenUsed/>
    <w:rsid w:val="002B3B3E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2B3B3E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B3B3E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B3B3E"/>
  </w:style>
  <w:style w:type="paragraph" w:styleId="PlainText">
    <w:name w:val="Plain Text"/>
    <w:basedOn w:val="Normal"/>
    <w:link w:val="PlainTextChar"/>
    <w:uiPriority w:val="99"/>
    <w:semiHidden/>
    <w:unhideWhenUsed/>
    <w:rsid w:val="002B3B3E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B3B3E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2B3B3E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B3B3E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B3B3E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B3B3E"/>
  </w:style>
  <w:style w:type="paragraph" w:styleId="Signature">
    <w:name w:val="Signature"/>
    <w:basedOn w:val="Normal"/>
    <w:link w:val="SignatureChar"/>
    <w:uiPriority w:val="99"/>
    <w:semiHidden/>
    <w:unhideWhenUsed/>
    <w:rsid w:val="002B3B3E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B3B3E"/>
  </w:style>
  <w:style w:type="paragraph" w:styleId="Subtitle">
    <w:name w:val="Subtitle"/>
    <w:basedOn w:val="Normal"/>
    <w:next w:val="Normal"/>
    <w:link w:val="SubtitleChar"/>
    <w:uiPriority w:val="11"/>
    <w:qFormat/>
    <w:rsid w:val="002B3B3E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2B3B3E"/>
    <w:rPr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B3B3E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B3B3E"/>
  </w:style>
  <w:style w:type="paragraph" w:styleId="Title">
    <w:name w:val="Title"/>
    <w:basedOn w:val="Normal"/>
    <w:next w:val="Normal"/>
    <w:link w:val="TitleChar"/>
    <w:uiPriority w:val="10"/>
    <w:qFormat/>
    <w:rsid w:val="002B3B3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3B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2B3B3E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B3B3E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B3B3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B3B3E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B3B3E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B3B3E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B3B3E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B3B3E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B3B3E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B3B3E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B3B3E"/>
    <w:pPr>
      <w:outlineLvl w:val="9"/>
    </w:pPr>
  </w:style>
  <w:style w:type="paragraph" w:customStyle="1" w:styleId="Default">
    <w:name w:val="Default"/>
    <w:rsid w:val="0010541A"/>
    <w:pPr>
      <w:autoSpaceDE w:val="0"/>
      <w:autoSpaceDN w:val="0"/>
      <w:adjustRightInd w:val="0"/>
    </w:pPr>
    <w:rPr>
      <w:rFonts w:ascii="Garamond" w:hAnsi="Garamond" w:cs="Garamond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79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8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B0D724-D1F2-48F7-A5BB-FBB6FDB65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MU</Company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 Farrell</dc:creator>
  <cp:lastModifiedBy>Karanvir Singh Grewal</cp:lastModifiedBy>
  <cp:revision>2</cp:revision>
  <cp:lastPrinted>2019-01-25T02:40:00Z</cp:lastPrinted>
  <dcterms:created xsi:type="dcterms:W3CDTF">2022-11-07T20:02:00Z</dcterms:created>
  <dcterms:modified xsi:type="dcterms:W3CDTF">2022-11-07T20:02:00Z</dcterms:modified>
</cp:coreProperties>
</file>